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98E0C" w14:textId="257D42F7" w:rsidR="00942A21" w:rsidRPr="00F56890" w:rsidRDefault="00941763" w:rsidP="00F56890">
      <w:pPr>
        <w:jc w:val="right"/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sz w:val="23"/>
          <w:szCs w:val="23"/>
        </w:rPr>
        <w:t>Elizabeth Oyebade</w:t>
      </w:r>
    </w:p>
    <w:p w14:paraId="517EBD7E" w14:textId="175452EF" w:rsidR="00941763" w:rsidRPr="00F56890" w:rsidRDefault="00941763" w:rsidP="00F56890">
      <w:pPr>
        <w:jc w:val="right"/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sz w:val="23"/>
          <w:szCs w:val="23"/>
        </w:rPr>
        <w:t>MET CS526-O2</w:t>
      </w:r>
    </w:p>
    <w:p w14:paraId="18FE6096" w14:textId="3CDECDA7" w:rsidR="00941763" w:rsidRPr="00F56890" w:rsidRDefault="00941763" w:rsidP="00F56890">
      <w:pPr>
        <w:jc w:val="right"/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sz w:val="23"/>
          <w:szCs w:val="23"/>
        </w:rPr>
        <w:t>Assignment 6</w:t>
      </w:r>
    </w:p>
    <w:p w14:paraId="10AA57E7" w14:textId="4A845CA7" w:rsidR="00941763" w:rsidRPr="00F56890" w:rsidRDefault="00941763" w:rsidP="00F56890">
      <w:pPr>
        <w:jc w:val="right"/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sz w:val="23"/>
          <w:szCs w:val="23"/>
        </w:rPr>
        <w:t>04/29/2022</w:t>
      </w:r>
    </w:p>
    <w:p w14:paraId="52E35C77" w14:textId="0DDB9CA0" w:rsidR="00941763" w:rsidRPr="00F56890" w:rsidRDefault="00941763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F56890">
        <w:rPr>
          <w:rFonts w:ascii="Times New Roman" w:hAnsi="Times New Roman" w:cs="Times New Roman"/>
          <w:b/>
          <w:bCs/>
          <w:sz w:val="23"/>
          <w:szCs w:val="23"/>
        </w:rPr>
        <w:t>Problem 1:</w:t>
      </w:r>
    </w:p>
    <w:p w14:paraId="3D14672A" w14:textId="1D6DCC64" w:rsidR="00941763" w:rsidRPr="00F56890" w:rsidRDefault="000024E8">
      <w:pPr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551EA7D8" wp14:editId="5ED145C0">
            <wp:extent cx="5041900" cy="6524844"/>
            <wp:effectExtent l="0" t="0" r="6350" b="952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507" cy="652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6D28D" w14:textId="7796AF16" w:rsidR="000024E8" w:rsidRPr="00F56890" w:rsidRDefault="000024E8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F56890">
        <w:rPr>
          <w:rFonts w:ascii="Times New Roman" w:hAnsi="Times New Roman" w:cs="Times New Roman"/>
          <w:b/>
          <w:bCs/>
          <w:sz w:val="23"/>
          <w:szCs w:val="23"/>
        </w:rPr>
        <w:lastRenderedPageBreak/>
        <w:t>Problem 2:</w:t>
      </w:r>
    </w:p>
    <w:p w14:paraId="7EF262C5" w14:textId="2229AF07" w:rsidR="00941763" w:rsidRPr="00F56890" w:rsidRDefault="000024E8">
      <w:pPr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22029399" wp14:editId="3EA17FFB">
            <wp:extent cx="5943600" cy="7691755"/>
            <wp:effectExtent l="0" t="0" r="0" b="444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C5DF6" w14:textId="56D0CA05" w:rsidR="000024E8" w:rsidRPr="00F56890" w:rsidRDefault="000024E8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F56890">
        <w:rPr>
          <w:rFonts w:ascii="Times New Roman" w:hAnsi="Times New Roman" w:cs="Times New Roman"/>
          <w:b/>
          <w:bCs/>
          <w:sz w:val="23"/>
          <w:szCs w:val="23"/>
        </w:rPr>
        <w:lastRenderedPageBreak/>
        <w:t>Problem 3</w:t>
      </w:r>
      <w:r w:rsidR="00B343CD" w:rsidRPr="00F56890">
        <w:rPr>
          <w:rFonts w:ascii="Times New Roman" w:hAnsi="Times New Roman" w:cs="Times New Roman"/>
          <w:b/>
          <w:bCs/>
          <w:sz w:val="23"/>
          <w:szCs w:val="23"/>
        </w:rPr>
        <w:t>-(1)</w:t>
      </w:r>
      <w:r w:rsidRPr="00F56890">
        <w:rPr>
          <w:rFonts w:ascii="Times New Roman" w:hAnsi="Times New Roman" w:cs="Times New Roman"/>
          <w:b/>
          <w:bCs/>
          <w:sz w:val="23"/>
          <w:szCs w:val="23"/>
        </w:rPr>
        <w:t>:</w:t>
      </w:r>
    </w:p>
    <w:p w14:paraId="0E5D6C7A" w14:textId="77777777" w:rsidR="00B343CD" w:rsidRPr="00F56890" w:rsidRDefault="00B343CD">
      <w:pPr>
        <w:rPr>
          <w:rFonts w:ascii="Times New Roman" w:hAnsi="Times New Roman" w:cs="Times New Roman"/>
          <w:sz w:val="23"/>
          <w:szCs w:val="23"/>
        </w:rPr>
      </w:pPr>
    </w:p>
    <w:p w14:paraId="64E451EB" w14:textId="06CF7985" w:rsidR="000024E8" w:rsidRPr="00F56890" w:rsidRDefault="00B343CD">
      <w:pPr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5C6B5A77" wp14:editId="46F38203">
            <wp:extent cx="5899150" cy="7634231"/>
            <wp:effectExtent l="0" t="0" r="6350" b="508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839" cy="7635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5A148" w14:textId="233656D7" w:rsidR="00B343CD" w:rsidRPr="00F56890" w:rsidRDefault="00B343CD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F56890">
        <w:rPr>
          <w:rFonts w:ascii="Times New Roman" w:hAnsi="Times New Roman" w:cs="Times New Roman"/>
          <w:b/>
          <w:bCs/>
          <w:sz w:val="23"/>
          <w:szCs w:val="23"/>
        </w:rPr>
        <w:lastRenderedPageBreak/>
        <w:t>Problem 3-(2):</w:t>
      </w:r>
    </w:p>
    <w:p w14:paraId="76AE4048" w14:textId="107256D1" w:rsidR="00B343CD" w:rsidRPr="00F56890" w:rsidRDefault="00B343CD">
      <w:pPr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613540D1" wp14:editId="5A7D354B">
            <wp:extent cx="5943600" cy="7691755"/>
            <wp:effectExtent l="0" t="0" r="0" b="4445"/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37DE" w14:textId="24A29E44" w:rsidR="00B343CD" w:rsidRPr="00F56890" w:rsidRDefault="00B343CD">
      <w:pPr>
        <w:rPr>
          <w:rFonts w:ascii="Times New Roman" w:hAnsi="Times New Roman" w:cs="Times New Roman"/>
          <w:b/>
          <w:bCs/>
          <w:sz w:val="23"/>
          <w:szCs w:val="23"/>
        </w:rPr>
      </w:pPr>
      <w:r w:rsidRPr="00F56890">
        <w:rPr>
          <w:rFonts w:ascii="Times New Roman" w:hAnsi="Times New Roman" w:cs="Times New Roman"/>
          <w:b/>
          <w:bCs/>
          <w:sz w:val="23"/>
          <w:szCs w:val="23"/>
        </w:rPr>
        <w:lastRenderedPageBreak/>
        <w:t>Problem</w:t>
      </w:r>
      <w:r w:rsidR="00F56890" w:rsidRPr="00F56890">
        <w:rPr>
          <w:rFonts w:ascii="Times New Roman" w:hAnsi="Times New Roman" w:cs="Times New Roman"/>
          <w:b/>
          <w:bCs/>
          <w:sz w:val="23"/>
          <w:szCs w:val="23"/>
        </w:rPr>
        <w:t xml:space="preserve"> 4-(1-2):</w:t>
      </w:r>
    </w:p>
    <w:p w14:paraId="0D9E5A97" w14:textId="786F570B" w:rsidR="00F56890" w:rsidRPr="00F56890" w:rsidRDefault="00F56890">
      <w:pPr>
        <w:rPr>
          <w:rFonts w:ascii="Times New Roman" w:hAnsi="Times New Roman" w:cs="Times New Roman"/>
          <w:sz w:val="23"/>
          <w:szCs w:val="23"/>
        </w:rPr>
      </w:pPr>
      <w:r w:rsidRPr="00F56890">
        <w:rPr>
          <w:rFonts w:ascii="Times New Roman" w:hAnsi="Times New Roman" w:cs="Times New Roman"/>
          <w:noProof/>
          <w:sz w:val="23"/>
          <w:szCs w:val="23"/>
        </w:rPr>
        <w:drawing>
          <wp:inline distT="0" distB="0" distL="0" distR="0" wp14:anchorId="626B3AE7" wp14:editId="565C0C3B">
            <wp:extent cx="5943600" cy="7691755"/>
            <wp:effectExtent l="0" t="0" r="0" b="4445"/>
            <wp:docPr id="5" name="Picture 5" descr="Diagram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let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9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56890" w:rsidRPr="00F568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349DF" w14:textId="77777777" w:rsidR="005E5E20" w:rsidRDefault="005E5E20" w:rsidP="00941763">
      <w:pPr>
        <w:spacing w:after="0" w:line="240" w:lineRule="auto"/>
      </w:pPr>
      <w:r>
        <w:separator/>
      </w:r>
    </w:p>
  </w:endnote>
  <w:endnote w:type="continuationSeparator" w:id="0">
    <w:p w14:paraId="543A5D6E" w14:textId="77777777" w:rsidR="005E5E20" w:rsidRDefault="005E5E20" w:rsidP="009417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19A54" w14:textId="77777777" w:rsidR="005E5E20" w:rsidRDefault="005E5E20" w:rsidP="00941763">
      <w:pPr>
        <w:spacing w:after="0" w:line="240" w:lineRule="auto"/>
      </w:pPr>
      <w:r>
        <w:separator/>
      </w:r>
    </w:p>
  </w:footnote>
  <w:footnote w:type="continuationSeparator" w:id="0">
    <w:p w14:paraId="446846A8" w14:textId="77777777" w:rsidR="005E5E20" w:rsidRDefault="005E5E20" w:rsidP="0094176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MAUS5iYGhpaGpko6SsGpxcWZ+XkgBYa1AMnsYessAAAA"/>
  </w:docVars>
  <w:rsids>
    <w:rsidRoot w:val="00941763"/>
    <w:rsid w:val="000024E8"/>
    <w:rsid w:val="005E5E20"/>
    <w:rsid w:val="00941763"/>
    <w:rsid w:val="00942A21"/>
    <w:rsid w:val="00B343CD"/>
    <w:rsid w:val="00F56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DDB8D"/>
  <w15:chartTrackingRefBased/>
  <w15:docId w15:val="{C5DD5BE9-9B87-4F48-BFFD-75C12D92A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7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763"/>
  </w:style>
  <w:style w:type="paragraph" w:styleId="Footer">
    <w:name w:val="footer"/>
    <w:basedOn w:val="Normal"/>
    <w:link w:val="FooterChar"/>
    <w:uiPriority w:val="99"/>
    <w:unhideWhenUsed/>
    <w:rsid w:val="009417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7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5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1</cp:revision>
  <dcterms:created xsi:type="dcterms:W3CDTF">2022-04-24T20:32:00Z</dcterms:created>
  <dcterms:modified xsi:type="dcterms:W3CDTF">2022-04-24T22:04:00Z</dcterms:modified>
</cp:coreProperties>
</file>